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6D42" w:rsidRDefault="0094363B">
      <w:r>
        <w:rPr>
          <w:noProof/>
          <w:lang w:eastAsia="en-AU"/>
        </w:rPr>
        <w:drawing>
          <wp:inline distT="0" distB="0" distL="0" distR="0" wp14:anchorId="41AEE67F" wp14:editId="352AD719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76D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3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TUxNTM0MzE2MzBQ0lEKTi0uzszPAykwrAUAEWnz+iwAAAA="/>
  </w:docVars>
  <w:rsids>
    <w:rsidRoot w:val="0094363B"/>
    <w:rsid w:val="0094363B"/>
    <w:rsid w:val="00976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29101A-6B1C-4E66-A32E-9C95E4D5C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Lam</dc:creator>
  <cp:keywords/>
  <dc:description/>
  <cp:lastModifiedBy>Justin Lam </cp:lastModifiedBy>
  <cp:revision>1</cp:revision>
  <dcterms:created xsi:type="dcterms:W3CDTF">2020-05-05T12:30:00Z</dcterms:created>
  <dcterms:modified xsi:type="dcterms:W3CDTF">2020-05-05T12:31:00Z</dcterms:modified>
</cp:coreProperties>
</file>